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2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6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9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turn in - coming soon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9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0" Target="projects/design3-process.qmd" TargetMode="External" /><Relationship Type="http://schemas.openxmlformats.org/officeDocument/2006/relationships/hyperlink" Id="rId71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9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68" Target="posts/2023-11-06-ventilation/ventil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70" Target="projects/design3-process.qmd" TargetMode="External" /><Relationship Type="http://schemas.openxmlformats.org/officeDocument/2006/relationships/hyperlink" Id="rId71" Target="projects/design3-resources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1-06T06:11:37Z</dcterms:created>
  <dcterms:modified xsi:type="dcterms:W3CDTF">2023-11-06T06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